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47CC04" w14:textId="33023534" w:rsidR="00D821E3" w:rsidRDefault="005D50BD">
      <w:r>
        <w:t xml:space="preserve">Steps To create </w:t>
      </w:r>
      <w:proofErr w:type="gramStart"/>
      <w:r>
        <w:t>broker ,</w:t>
      </w:r>
      <w:proofErr w:type="gramEnd"/>
      <w:r>
        <w:t xml:space="preserve"> publish and subscribe messages :</w:t>
      </w:r>
    </w:p>
    <w:p w14:paraId="76BFCC7A" w14:textId="521027AE" w:rsidR="005D50BD" w:rsidRDefault="005D50BD">
      <w:r>
        <w:t xml:space="preserve">Terminal 1 </w:t>
      </w:r>
    </w:p>
    <w:p w14:paraId="50CF2084" w14:textId="65B79DCC" w:rsidR="005D50BD" w:rsidRDefault="005D50BD">
      <w:r>
        <w:t>#</w:t>
      </w:r>
      <w:proofErr w:type="gramStart"/>
      <w:r>
        <w:t>mosquitto</w:t>
      </w:r>
      <w:proofErr w:type="gramEnd"/>
      <w:r>
        <w:t xml:space="preserve"> -v</w:t>
      </w:r>
    </w:p>
    <w:p w14:paraId="0CF7C5BB" w14:textId="7155C5DA" w:rsidR="005D50BD" w:rsidRDefault="005D50BD">
      <w:r>
        <w:t>Terminal 2 (Publisher)</w:t>
      </w:r>
    </w:p>
    <w:p w14:paraId="27EE2572" w14:textId="7E9D8D43" w:rsidR="005D50BD" w:rsidRDefault="005D50BD">
      <w:r>
        <w:t>#</w:t>
      </w:r>
      <w:proofErr w:type="gramStart"/>
      <w:r w:rsidRPr="005D50BD">
        <w:t>mosquitto</w:t>
      </w:r>
      <w:proofErr w:type="gramEnd"/>
      <w:r w:rsidRPr="005D50BD">
        <w:t>_pub -h localhost -t topic/pub -m "message from p1" -r -</w:t>
      </w:r>
      <w:proofErr w:type="spellStart"/>
      <w:r w:rsidRPr="005D50BD">
        <w:t>i</w:t>
      </w:r>
      <w:proofErr w:type="spellEnd"/>
      <w:r w:rsidRPr="005D50BD">
        <w:t xml:space="preserve"> client -d</w:t>
      </w:r>
    </w:p>
    <w:p w14:paraId="286F80D2" w14:textId="12643880" w:rsidR="005D50BD" w:rsidRDefault="005D50BD">
      <w:r>
        <w:t>Terminal 3 (Subscriber)</w:t>
      </w:r>
    </w:p>
    <w:p w14:paraId="4C6A2E1B" w14:textId="3DFDFDD2" w:rsidR="005D50BD" w:rsidRDefault="005D50BD">
      <w:r>
        <w:t>#</w:t>
      </w:r>
      <w:r w:rsidRPr="005D50BD">
        <w:t>mosquitto_sub -h localhost -t topic/</w:t>
      </w:r>
      <w:proofErr w:type="gramStart"/>
      <w:r w:rsidRPr="005D50BD">
        <w:t>#  -</w:t>
      </w:r>
      <w:proofErr w:type="gramEnd"/>
      <w:r w:rsidRPr="005D50BD">
        <w:t>d</w:t>
      </w:r>
    </w:p>
    <w:sectPr w:rsidR="005D50B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C0sDQ0srCwMDE2sDRW0lEKTi0uzszPAykwrAUAO9amXCwAAAA="/>
  </w:docVars>
  <w:rsids>
    <w:rsidRoot w:val="005D50BD"/>
    <w:rsid w:val="005D50BD"/>
    <w:rsid w:val="00D821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F159F9"/>
  <w15:chartTrackingRefBased/>
  <w15:docId w15:val="{01D0195B-8F3D-4886-932C-2A9F71BEE0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7</Words>
  <Characters>215</Characters>
  <Application>Microsoft Office Word</Application>
  <DocSecurity>0</DocSecurity>
  <Lines>1</Lines>
  <Paragraphs>1</Paragraphs>
  <ScaleCrop>false</ScaleCrop>
  <Company/>
  <LinksUpToDate>false</LinksUpToDate>
  <CharactersWithSpaces>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etal Raut</dc:creator>
  <cp:keywords/>
  <dc:description/>
  <cp:lastModifiedBy>Sheetal Raut</cp:lastModifiedBy>
  <cp:revision>1</cp:revision>
  <dcterms:created xsi:type="dcterms:W3CDTF">2022-06-29T15:12:00Z</dcterms:created>
  <dcterms:modified xsi:type="dcterms:W3CDTF">2022-06-29T15:15:00Z</dcterms:modified>
</cp:coreProperties>
</file>